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1A31D" w14:textId="3AD2FC85" w:rsidR="008C7832" w:rsidRDefault="008C7832">
      <w:pPr>
        <w:pStyle w:val="BodyText"/>
        <w:rPr>
          <w:rFonts w:ascii="Arial"/>
          <w:b/>
          <w:sz w:val="20"/>
        </w:rPr>
      </w:pPr>
    </w:p>
    <w:p w14:paraId="4B2E5115" w14:textId="35934812" w:rsidR="00322721" w:rsidRDefault="00322721">
      <w:pPr>
        <w:pStyle w:val="BodyText"/>
        <w:rPr>
          <w:rFonts w:ascii="Arial"/>
          <w:b/>
          <w:sz w:val="20"/>
        </w:rPr>
      </w:pPr>
    </w:p>
    <w:p w14:paraId="1ED17FD7" w14:textId="66221147" w:rsidR="003A35B4" w:rsidRDefault="003A35B4">
      <w:pPr>
        <w:pStyle w:val="BodyText"/>
        <w:rPr>
          <w:rFonts w:ascii="Arial"/>
          <w:b/>
          <w:sz w:val="20"/>
        </w:rPr>
      </w:pPr>
    </w:p>
    <w:p w14:paraId="43FDB725" w14:textId="7767E4EC" w:rsidR="003A35B4" w:rsidRDefault="003A35B4">
      <w:pPr>
        <w:pStyle w:val="BodyText"/>
        <w:rPr>
          <w:rFonts w:ascii="Arial"/>
          <w:b/>
          <w:sz w:val="20"/>
        </w:rPr>
      </w:pPr>
    </w:p>
    <w:p w14:paraId="67C633CF" w14:textId="39BE72A0" w:rsidR="003A35B4" w:rsidRDefault="003A35B4">
      <w:pPr>
        <w:pStyle w:val="BodyText"/>
        <w:rPr>
          <w:rFonts w:ascii="Arial"/>
          <w:b/>
          <w:sz w:val="20"/>
        </w:rPr>
      </w:pPr>
    </w:p>
    <w:p w14:paraId="5A404994" w14:textId="6F538A5B" w:rsidR="003A35B4" w:rsidRDefault="003A35B4">
      <w:pPr>
        <w:pStyle w:val="BodyText"/>
        <w:rPr>
          <w:rFonts w:ascii="Arial"/>
          <w:b/>
          <w:sz w:val="20"/>
        </w:rPr>
      </w:pPr>
    </w:p>
    <w:p w14:paraId="72EFABDC" w14:textId="65A4257B" w:rsidR="003A35B4" w:rsidRDefault="003A35B4">
      <w:pPr>
        <w:pStyle w:val="BodyText"/>
        <w:rPr>
          <w:rFonts w:ascii="Arial"/>
          <w:b/>
          <w:sz w:val="20"/>
        </w:rPr>
      </w:pPr>
    </w:p>
    <w:p w14:paraId="0D77AC9F" w14:textId="65A4257B" w:rsidR="003A35B4" w:rsidRDefault="003A35B4">
      <w:pPr>
        <w:pStyle w:val="BodyText"/>
        <w:rPr>
          <w:rFonts w:ascii="Arial"/>
          <w:b/>
          <w:sz w:val="20"/>
        </w:rPr>
      </w:pPr>
    </w:p>
    <w:p w14:paraId="6B35A2FD" w14:textId="6F057663" w:rsidR="00322721" w:rsidRDefault="00322721">
      <w:pPr>
        <w:pStyle w:val="BodyText"/>
        <w:spacing w:before="3"/>
        <w:rPr>
          <w:rFonts w:ascii="Arial"/>
          <w:b/>
          <w:sz w:val="29"/>
        </w:rPr>
      </w:pPr>
    </w:p>
    <w:p w14:paraId="2B647C42" w14:textId="77777777" w:rsidR="00322721" w:rsidRPr="00322721" w:rsidRDefault="00322721" w:rsidP="00322721"/>
    <w:p w14:paraId="184464B8" w14:textId="77777777" w:rsidR="00322721" w:rsidRPr="00322721" w:rsidRDefault="00322721" w:rsidP="00322721"/>
    <w:p w14:paraId="1F0BDAC4" w14:textId="77777777" w:rsidR="00322721" w:rsidRPr="00322721" w:rsidRDefault="00322721" w:rsidP="00322721"/>
    <w:p w14:paraId="03691EB1" w14:textId="77777777" w:rsidR="00322721" w:rsidRPr="00322721" w:rsidRDefault="00322721" w:rsidP="00322721"/>
    <w:p w14:paraId="73897E3E" w14:textId="77777777" w:rsidR="00322721" w:rsidRPr="00322721" w:rsidRDefault="00322721" w:rsidP="00322721"/>
    <w:p w14:paraId="785AADCD" w14:textId="77777777" w:rsidR="00322721" w:rsidRPr="00322721" w:rsidRDefault="00322721" w:rsidP="00322721"/>
    <w:p w14:paraId="7BFB6350" w14:textId="77777777" w:rsidR="00322721" w:rsidRPr="00322721" w:rsidRDefault="00322721" w:rsidP="00322721"/>
    <w:p w14:paraId="77E2B2FE" w14:textId="77777777" w:rsidR="00322721" w:rsidRPr="00322721" w:rsidRDefault="00322721" w:rsidP="00322721"/>
    <w:p w14:paraId="5E372345" w14:textId="77777777" w:rsidR="00322721" w:rsidRPr="00322721" w:rsidRDefault="00322721" w:rsidP="00322721"/>
    <w:p w14:paraId="33D6E7AA" w14:textId="77777777" w:rsidR="00322721" w:rsidRPr="00322721" w:rsidRDefault="00322721" w:rsidP="00322721"/>
    <w:p w14:paraId="5A35CCF5" w14:textId="77777777" w:rsidR="00322721" w:rsidRPr="00322721" w:rsidRDefault="00322721" w:rsidP="00322721"/>
    <w:p w14:paraId="1736CE58" w14:textId="77777777" w:rsidR="00322721" w:rsidRPr="00322721" w:rsidRDefault="00322721" w:rsidP="00322721"/>
    <w:p w14:paraId="2C440860" w14:textId="77777777" w:rsidR="00322721" w:rsidRPr="00322721" w:rsidRDefault="00322721" w:rsidP="00322721"/>
    <w:p w14:paraId="3F9BB7C4" w14:textId="2C96B254" w:rsidR="003A35B4" w:rsidRPr="00322721" w:rsidRDefault="003A35B4" w:rsidP="00322721"/>
    <w:sectPr w:rsidR="003A35B4" w:rsidRPr="00322721" w:rsidSect="00AB24C6">
      <w:headerReference w:type="default" r:id="rId8"/>
      <w:footerReference w:type="default" r:id="rId9"/>
      <w:type w:val="continuous"/>
      <w:pgSz w:w="12242" w:h="18722" w:code="10000"/>
      <w:pgMar w:top="720" w:right="1008" w:bottom="576" w:left="1008" w:header="432" w:footer="159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63E13" w14:textId="77777777" w:rsidR="00AB24C6" w:rsidRDefault="00AB24C6" w:rsidP="003A35B4">
      <w:r>
        <w:separator/>
      </w:r>
    </w:p>
  </w:endnote>
  <w:endnote w:type="continuationSeparator" w:id="0">
    <w:p w14:paraId="781C3195" w14:textId="77777777" w:rsidR="00AB24C6" w:rsidRDefault="00AB24C6" w:rsidP="003A3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10273" w14:textId="25F218EB" w:rsidR="003A35B4" w:rsidRPr="00467D6A" w:rsidRDefault="00443C2F" w:rsidP="003A35B4">
    <w:pPr>
      <w:pStyle w:val="BodyText"/>
      <w:spacing w:before="3"/>
    </w:pPr>
    <w:r>
      <w:rPr>
        <w:rFonts w:ascii="Arial"/>
        <w:b/>
        <w:noProof/>
        <w:sz w:val="29"/>
        <w:lang w:val="en-PH" w:eastAsia="en-PH"/>
      </w:rPr>
      <w:drawing>
        <wp:anchor distT="0" distB="0" distL="114300" distR="114300" simplePos="0" relativeHeight="251683328" behindDoc="1" locked="0" layoutInCell="1" allowOverlap="1" wp14:anchorId="5F9BE77F" wp14:editId="19A1A314">
          <wp:simplePos x="0" y="0"/>
          <wp:positionH relativeFrom="column">
            <wp:posOffset>-85090</wp:posOffset>
          </wp:positionH>
          <wp:positionV relativeFrom="paragraph">
            <wp:posOffset>227330</wp:posOffset>
          </wp:positionV>
          <wp:extent cx="6493510" cy="443865"/>
          <wp:effectExtent l="0" t="0" r="254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Asset 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3510" cy="443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67D6A">
      <w:rPr>
        <w:rFonts w:ascii="Arial"/>
        <w:b/>
        <w:noProof/>
        <w:sz w:val="29"/>
        <w:lang w:val="en-PH" w:eastAsia="en-PH"/>
      </w:rPr>
      <w:t xml:space="preserve"> </w:t>
    </w:r>
    <w:r w:rsidR="00467D6A">
      <w:t xml:space="preserve">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24BB1" w14:textId="77777777" w:rsidR="00AB24C6" w:rsidRDefault="00AB24C6" w:rsidP="003A35B4">
      <w:r>
        <w:separator/>
      </w:r>
    </w:p>
  </w:footnote>
  <w:footnote w:type="continuationSeparator" w:id="0">
    <w:p w14:paraId="641557F5" w14:textId="77777777" w:rsidR="00AB24C6" w:rsidRDefault="00AB24C6" w:rsidP="003A3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9B974" w14:textId="7274815D" w:rsidR="004D2651" w:rsidRDefault="00443C2F" w:rsidP="00FA3511">
    <w:pPr>
      <w:ind w:left="3261" w:right="2736"/>
      <w:jc w:val="center"/>
      <w:rPr>
        <w:rFonts w:ascii="Arial"/>
        <w:b/>
        <w:color w:val="221E1F"/>
        <w:sz w:val="20"/>
      </w:rPr>
    </w:pPr>
    <w:r>
      <w:rPr>
        <w:rFonts w:ascii="Arial"/>
        <w:b/>
        <w:noProof/>
        <w:color w:val="221E1F"/>
        <w:sz w:val="20"/>
        <w:lang w:val="en-PH" w:eastAsia="en-PH"/>
      </w:rPr>
      <w:drawing>
        <wp:anchor distT="0" distB="0" distL="114300" distR="114300" simplePos="0" relativeHeight="251682304" behindDoc="1" locked="0" layoutInCell="1" allowOverlap="1" wp14:anchorId="49AAF65A" wp14:editId="678389BD">
          <wp:simplePos x="0" y="0"/>
          <wp:positionH relativeFrom="column">
            <wp:posOffset>274320</wp:posOffset>
          </wp:positionH>
          <wp:positionV relativeFrom="paragraph">
            <wp:posOffset>65405</wp:posOffset>
          </wp:positionV>
          <wp:extent cx="5962279" cy="1376262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set 2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2279" cy="13762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F6D5AFA" w14:textId="6846A699" w:rsidR="004D2651" w:rsidRDefault="008F2F7A" w:rsidP="00FA3511">
    <w:pPr>
      <w:ind w:left="3261" w:right="2736"/>
      <w:jc w:val="center"/>
      <w:rPr>
        <w:rFonts w:ascii="Arial"/>
        <w:b/>
        <w:color w:val="221E1F"/>
        <w:sz w:val="20"/>
      </w:rPr>
    </w:pPr>
    <w:r>
      <w:rPr>
        <w:rFonts w:ascii="Arial"/>
        <w:b/>
        <w:noProof/>
        <w:color w:val="221E1F"/>
        <w:sz w:val="20"/>
        <w:lang w:val="en-PH" w:eastAsia="en-PH"/>
      </w:rPr>
      <mc:AlternateContent>
        <mc:Choice Requires="wps">
          <w:drawing>
            <wp:anchor distT="0" distB="0" distL="114300" distR="114300" simplePos="0" relativeHeight="251674112" behindDoc="0" locked="0" layoutInCell="1" allowOverlap="1" wp14:anchorId="16D7348C" wp14:editId="473C86E1">
              <wp:simplePos x="0" y="0"/>
              <wp:positionH relativeFrom="column">
                <wp:posOffset>342900</wp:posOffset>
              </wp:positionH>
              <wp:positionV relativeFrom="paragraph">
                <wp:posOffset>128270</wp:posOffset>
              </wp:positionV>
              <wp:extent cx="6012180" cy="1577340"/>
              <wp:effectExtent l="0" t="0" r="0" b="381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12180" cy="15773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38CFB94" w14:textId="77777777" w:rsidR="00B637A0" w:rsidRDefault="004D2651" w:rsidP="00B637A0">
                          <w:pPr>
                            <w:jc w:val="center"/>
                            <w:rPr>
                              <w:sz w:val="24"/>
                            </w:rPr>
                          </w:pPr>
                          <w:r>
                            <w:rPr>
                              <w:color w:val="221E1F"/>
                              <w:sz w:val="24"/>
                            </w:rPr>
                            <w:t>Republic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of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the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Philippines</w:t>
                          </w:r>
                        </w:p>
                        <w:p w14:paraId="1EB3AF3C" w14:textId="3517F7DF" w:rsidR="004D2651" w:rsidRPr="00B637A0" w:rsidRDefault="004D2651" w:rsidP="00B637A0">
                          <w:pPr>
                            <w:jc w:val="center"/>
                            <w:rPr>
                              <w:b/>
                              <w:sz w:val="24"/>
                            </w:rPr>
                          </w:pPr>
                          <w:r w:rsidRPr="00B637A0">
                            <w:rPr>
                              <w:b/>
                              <w:color w:val="221E1F"/>
                              <w:sz w:val="24"/>
                            </w:rPr>
                            <w:t>CEBU</w:t>
                          </w:r>
                          <w:r w:rsidRPr="00B637A0">
                            <w:rPr>
                              <w:b/>
                              <w:color w:val="221E1F"/>
                              <w:spacing w:val="20"/>
                              <w:sz w:val="24"/>
                            </w:rPr>
                            <w:t xml:space="preserve"> </w:t>
                          </w:r>
                          <w:r w:rsidRPr="00B637A0">
                            <w:rPr>
                              <w:b/>
                              <w:color w:val="221E1F"/>
                              <w:sz w:val="24"/>
                            </w:rPr>
                            <w:t>TECHNOLOGICAL</w:t>
                          </w:r>
                          <w:r w:rsidRPr="00B637A0">
                            <w:rPr>
                              <w:b/>
                              <w:color w:val="221E1F"/>
                              <w:spacing w:val="15"/>
                              <w:sz w:val="24"/>
                            </w:rPr>
                            <w:t xml:space="preserve"> U</w:t>
                          </w:r>
                          <w:r w:rsidRPr="00B637A0">
                            <w:rPr>
                              <w:b/>
                              <w:color w:val="221E1F"/>
                              <w:sz w:val="24"/>
                            </w:rPr>
                            <w:t>NIVERSITY</w:t>
                          </w:r>
                        </w:p>
                        <w:p w14:paraId="6E564312" w14:textId="77777777" w:rsidR="004D2651" w:rsidRDefault="004D2651" w:rsidP="00B637A0">
                          <w:pPr>
                            <w:jc w:val="center"/>
                          </w:pPr>
                          <w:r>
                            <w:rPr>
                              <w:color w:val="221E1F"/>
                            </w:rPr>
                            <w:t>MAIN</w:t>
                          </w:r>
                          <w:r>
                            <w:rPr>
                              <w:color w:val="221E1F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</w:rPr>
                            <w:t>CAMPUS</w:t>
                          </w:r>
                        </w:p>
                        <w:p w14:paraId="7E58052B" w14:textId="77777777" w:rsidR="004D2651" w:rsidRPr="00322721" w:rsidRDefault="004D2651" w:rsidP="00B637A0">
                          <w:pPr>
                            <w:jc w:val="center"/>
                            <w:rPr>
                              <w:rFonts w:ascii="Arial" w:hAnsi="Arial" w:cs="Arial"/>
                              <w:sz w:val="20"/>
                            </w:rPr>
                          </w:pP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M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J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uenco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-2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Avenue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or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R.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7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Palma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Street,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ebu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City,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spacing w:val="8"/>
                              <w:w w:val="80"/>
                              <w:sz w:val="20"/>
                            </w:rPr>
                            <w:t xml:space="preserve"> </w:t>
                          </w:r>
                          <w:r w:rsidRPr="00322721">
                            <w:rPr>
                              <w:rFonts w:ascii="Arial" w:hAnsi="Arial" w:cs="Arial"/>
                              <w:color w:val="010202"/>
                              <w:w w:val="80"/>
                              <w:sz w:val="20"/>
                            </w:rPr>
                            <w:t>Philippines</w:t>
                          </w:r>
                        </w:p>
                        <w:p w14:paraId="78D5A5B4" w14:textId="6802C05E" w:rsidR="004D2651" w:rsidRPr="00556B30" w:rsidRDefault="004D2651" w:rsidP="00B637A0">
                          <w:pPr>
                            <w:pStyle w:val="BodyText"/>
                            <w:jc w:val="center"/>
                            <w:rPr>
                              <w:rStyle w:val="Hyperlink"/>
                              <w:lang w:val="pt-BR"/>
                            </w:rPr>
                          </w:pPr>
                          <w:r w:rsidRPr="00556B30">
                            <w:rPr>
                              <w:color w:val="010202"/>
                              <w:lang w:val="pt-BR"/>
                            </w:rPr>
                            <w:t>Website:</w:t>
                          </w:r>
                          <w:r w:rsidRPr="00556B30">
                            <w:rPr>
                              <w:color w:val="010202"/>
                              <w:spacing w:val="-7"/>
                              <w:lang w:val="pt-BR"/>
                            </w:rPr>
                            <w:t xml:space="preserve"> </w:t>
                          </w:r>
                          <w:hyperlink r:id="rId2">
                            <w:r w:rsidRPr="00556B30">
                              <w:rPr>
                                <w:color w:val="010202"/>
                                <w:lang w:val="pt-BR"/>
                              </w:rPr>
                              <w:t>http://www.ctu.edu.ph</w:t>
                            </w:r>
                          </w:hyperlink>
                          <w:r w:rsidRPr="00556B30">
                            <w:rPr>
                              <w:color w:val="010202"/>
                              <w:spacing w:val="32"/>
                              <w:lang w:val="pt-BR"/>
                            </w:rPr>
                            <w:t xml:space="preserve"> </w:t>
                          </w:r>
                          <w:r w:rsidRPr="00556B30">
                            <w:rPr>
                              <w:color w:val="010202"/>
                              <w:lang w:val="pt-BR"/>
                            </w:rPr>
                            <w:t>E-mail:</w:t>
                          </w:r>
                          <w:r w:rsidRPr="00556B30">
                            <w:rPr>
                              <w:color w:val="010202"/>
                              <w:spacing w:val="-6"/>
                              <w:lang w:val="pt-BR"/>
                            </w:rPr>
                            <w:t xml:space="preserve"> </w:t>
                          </w:r>
                          <w:r w:rsidR="00556B30">
                            <w:rPr>
                              <w:lang w:val="pt-BR"/>
                            </w:rPr>
                            <w:t>ccictdean</w:t>
                          </w:r>
                          <w:r w:rsidRPr="00556B30">
                            <w:rPr>
                              <w:lang w:val="pt-BR"/>
                            </w:rPr>
                            <w:t>@ctu.edu.ph</w:t>
                          </w:r>
                        </w:p>
                        <w:p w14:paraId="11CB37BD" w14:textId="628F1D6E" w:rsidR="004D2651" w:rsidRPr="00F47282" w:rsidRDefault="004D2651" w:rsidP="00B637A0">
                          <w:pPr>
                            <w:pStyle w:val="BodyText"/>
                            <w:jc w:val="center"/>
                          </w:pPr>
                          <w:r w:rsidRPr="00F47282">
                            <w:rPr>
                              <w:color w:val="010202"/>
                            </w:rPr>
                            <w:t>Phone:</w:t>
                          </w:r>
                          <w:r w:rsidRPr="00F47282">
                            <w:rPr>
                              <w:color w:val="010202"/>
                              <w:spacing w:val="-1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+6332 402</w:t>
                          </w:r>
                          <w:r w:rsidRPr="00F47282">
                            <w:rPr>
                              <w:color w:val="010202"/>
                              <w:spacing w:val="-2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4060</w:t>
                          </w:r>
                          <w:r w:rsidRPr="00F47282">
                            <w:rPr>
                              <w:color w:val="010202"/>
                              <w:spacing w:val="-1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loc.</w:t>
                          </w:r>
                          <w:r w:rsidRPr="00F47282">
                            <w:rPr>
                              <w:color w:val="010202"/>
                              <w:spacing w:val="-2"/>
                            </w:rPr>
                            <w:t xml:space="preserve"> </w:t>
                          </w:r>
                          <w:r w:rsidRPr="00F47282">
                            <w:rPr>
                              <w:color w:val="010202"/>
                            </w:rPr>
                            <w:t>1</w:t>
                          </w:r>
                          <w:r w:rsidR="00556B30">
                            <w:rPr>
                              <w:color w:val="010202"/>
                            </w:rPr>
                            <w:t>104</w:t>
                          </w:r>
                        </w:p>
                        <w:p w14:paraId="6AD4E72D" w14:textId="77777777" w:rsidR="008F2F7A" w:rsidRDefault="008F2F7A" w:rsidP="00B637A0">
                          <w:pPr>
                            <w:pStyle w:val="BodyText"/>
                            <w:jc w:val="center"/>
                            <w:rPr>
                              <w:sz w:val="17"/>
                            </w:rPr>
                          </w:pPr>
                        </w:p>
                        <w:p w14:paraId="455D52B1" w14:textId="57620257" w:rsidR="004D2651" w:rsidRPr="00F47282" w:rsidRDefault="00556B30" w:rsidP="00F47282">
                          <w:pPr>
                            <w:jc w:val="center"/>
                            <w:rPr>
                              <w:sz w:val="24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21E1F"/>
                            </w:rPr>
                            <w:t>COLLEGE OF COMPUTER, INFORMATION AND COMMUNICATIONS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D7348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7pt;margin-top:10.1pt;width:473.4pt;height:124.2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" filled="f" stroked="f" strokeweight=".5pt">
              <v:textbox>
                <w:txbxContent>
                  <w:p w14:paraId="738CFB94" w14:textId="77777777" w:rsidR="00B637A0" w:rsidRDefault="004D2651" w:rsidP="00B637A0">
                    <w:pPr>
                      <w:jc w:val="center"/>
                      <w:rPr>
                        <w:sz w:val="24"/>
                      </w:rPr>
                    </w:pPr>
                    <w:r>
                      <w:rPr>
                        <w:color w:val="221E1F"/>
                        <w:sz w:val="24"/>
                      </w:rPr>
                      <w:t>Republic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of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the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Philippines</w:t>
                    </w:r>
                  </w:p>
                  <w:p w14:paraId="1EB3AF3C" w14:textId="3517F7DF" w:rsidR="004D2651" w:rsidRPr="00B637A0" w:rsidRDefault="004D2651" w:rsidP="00B637A0">
                    <w:pPr>
                      <w:jc w:val="center"/>
                      <w:rPr>
                        <w:b/>
                        <w:sz w:val="24"/>
                      </w:rPr>
                    </w:pPr>
                    <w:r w:rsidRPr="00B637A0">
                      <w:rPr>
                        <w:b/>
                        <w:color w:val="221E1F"/>
                        <w:sz w:val="24"/>
                      </w:rPr>
                      <w:t>CEBU</w:t>
                    </w:r>
                    <w:r w:rsidRPr="00B637A0">
                      <w:rPr>
                        <w:b/>
                        <w:color w:val="221E1F"/>
                        <w:spacing w:val="20"/>
                        <w:sz w:val="24"/>
                      </w:rPr>
                      <w:t xml:space="preserve"> </w:t>
                    </w:r>
                    <w:r w:rsidRPr="00B637A0">
                      <w:rPr>
                        <w:b/>
                        <w:color w:val="221E1F"/>
                        <w:sz w:val="24"/>
                      </w:rPr>
                      <w:t>TECHNOLOGICAL</w:t>
                    </w:r>
                    <w:r w:rsidRPr="00B637A0">
                      <w:rPr>
                        <w:b/>
                        <w:color w:val="221E1F"/>
                        <w:spacing w:val="15"/>
                        <w:sz w:val="24"/>
                      </w:rPr>
                      <w:t xml:space="preserve"> U</w:t>
                    </w:r>
                    <w:r w:rsidRPr="00B637A0">
                      <w:rPr>
                        <w:b/>
                        <w:color w:val="221E1F"/>
                        <w:sz w:val="24"/>
                      </w:rPr>
                      <w:t>NIVERSITY</w:t>
                    </w:r>
                  </w:p>
                  <w:p w14:paraId="6E564312" w14:textId="77777777" w:rsidR="004D2651" w:rsidRDefault="004D2651" w:rsidP="00B637A0">
                    <w:pPr>
                      <w:jc w:val="center"/>
                    </w:pPr>
                    <w:r>
                      <w:rPr>
                        <w:color w:val="221E1F"/>
                      </w:rPr>
                      <w:t>MAIN</w:t>
                    </w:r>
                    <w:r>
                      <w:rPr>
                        <w:color w:val="221E1F"/>
                        <w:spacing w:val="-3"/>
                      </w:rPr>
                      <w:t xml:space="preserve"> </w:t>
                    </w:r>
                    <w:r>
                      <w:rPr>
                        <w:color w:val="221E1F"/>
                      </w:rPr>
                      <w:t>CAMPUS</w:t>
                    </w:r>
                  </w:p>
                  <w:p w14:paraId="7E58052B" w14:textId="77777777" w:rsidR="004D2651" w:rsidRPr="00322721" w:rsidRDefault="004D2651" w:rsidP="00B637A0">
                    <w:pPr>
                      <w:jc w:val="center"/>
                      <w:rPr>
                        <w:rFonts w:ascii="Arial" w:hAnsi="Arial" w:cs="Arial"/>
                        <w:sz w:val="20"/>
                      </w:rPr>
                    </w:pP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M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J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uenco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-2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Avenue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or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R.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7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Palma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Street,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ebu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City,</w:t>
                    </w:r>
                    <w:r w:rsidRPr="00322721">
                      <w:rPr>
                        <w:rFonts w:ascii="Arial" w:hAnsi="Arial" w:cs="Arial"/>
                        <w:color w:val="010202"/>
                        <w:spacing w:val="8"/>
                        <w:w w:val="80"/>
                        <w:sz w:val="20"/>
                      </w:rPr>
                      <w:t xml:space="preserve"> </w:t>
                    </w:r>
                    <w:r w:rsidRPr="00322721">
                      <w:rPr>
                        <w:rFonts w:ascii="Arial" w:hAnsi="Arial" w:cs="Arial"/>
                        <w:color w:val="010202"/>
                        <w:w w:val="80"/>
                        <w:sz w:val="20"/>
                      </w:rPr>
                      <w:t>Philippines</w:t>
                    </w:r>
                  </w:p>
                  <w:p w14:paraId="78D5A5B4" w14:textId="6802C05E" w:rsidR="004D2651" w:rsidRPr="00556B30" w:rsidRDefault="004D2651" w:rsidP="00B637A0">
                    <w:pPr>
                      <w:pStyle w:val="BodyText"/>
                      <w:jc w:val="center"/>
                      <w:rPr>
                        <w:rStyle w:val="Hyperlink"/>
                        <w:lang w:val="pt-BR"/>
                      </w:rPr>
                    </w:pPr>
                    <w:r w:rsidRPr="00556B30">
                      <w:rPr>
                        <w:color w:val="010202"/>
                        <w:lang w:val="pt-BR"/>
                      </w:rPr>
                      <w:t>Website:</w:t>
                    </w:r>
                    <w:r w:rsidRPr="00556B30">
                      <w:rPr>
                        <w:color w:val="010202"/>
                        <w:spacing w:val="-7"/>
                        <w:lang w:val="pt-BR"/>
                      </w:rPr>
                      <w:t xml:space="preserve"> </w:t>
                    </w:r>
                    <w:hyperlink r:id="rId3">
                      <w:r w:rsidRPr="00556B30">
                        <w:rPr>
                          <w:color w:val="010202"/>
                          <w:lang w:val="pt-BR"/>
                        </w:rPr>
                        <w:t>http://www.ctu.edu.ph</w:t>
                      </w:r>
                    </w:hyperlink>
                    <w:r w:rsidRPr="00556B30">
                      <w:rPr>
                        <w:color w:val="010202"/>
                        <w:spacing w:val="32"/>
                        <w:lang w:val="pt-BR"/>
                      </w:rPr>
                      <w:t xml:space="preserve"> </w:t>
                    </w:r>
                    <w:r w:rsidRPr="00556B30">
                      <w:rPr>
                        <w:color w:val="010202"/>
                        <w:lang w:val="pt-BR"/>
                      </w:rPr>
                      <w:t>E-mail:</w:t>
                    </w:r>
                    <w:r w:rsidRPr="00556B30">
                      <w:rPr>
                        <w:color w:val="010202"/>
                        <w:spacing w:val="-6"/>
                        <w:lang w:val="pt-BR"/>
                      </w:rPr>
                      <w:t xml:space="preserve"> </w:t>
                    </w:r>
                    <w:r w:rsidR="00556B30">
                      <w:rPr>
                        <w:lang w:val="pt-BR"/>
                      </w:rPr>
                      <w:t>ccictdean</w:t>
                    </w:r>
                    <w:r w:rsidRPr="00556B30">
                      <w:rPr>
                        <w:lang w:val="pt-BR"/>
                      </w:rPr>
                      <w:t>@ctu.edu.ph</w:t>
                    </w:r>
                  </w:p>
                  <w:p w14:paraId="11CB37BD" w14:textId="628F1D6E" w:rsidR="004D2651" w:rsidRPr="00F47282" w:rsidRDefault="004D2651" w:rsidP="00B637A0">
                    <w:pPr>
                      <w:pStyle w:val="BodyText"/>
                      <w:jc w:val="center"/>
                    </w:pPr>
                    <w:r w:rsidRPr="00F47282">
                      <w:rPr>
                        <w:color w:val="010202"/>
                      </w:rPr>
                      <w:t>Phone:</w:t>
                    </w:r>
                    <w:r w:rsidRPr="00F47282">
                      <w:rPr>
                        <w:color w:val="010202"/>
                        <w:spacing w:val="-1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+6332 402</w:t>
                    </w:r>
                    <w:r w:rsidRPr="00F47282">
                      <w:rPr>
                        <w:color w:val="010202"/>
                        <w:spacing w:val="-2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4060</w:t>
                    </w:r>
                    <w:r w:rsidRPr="00F47282">
                      <w:rPr>
                        <w:color w:val="010202"/>
                        <w:spacing w:val="-1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loc.</w:t>
                    </w:r>
                    <w:r w:rsidRPr="00F47282">
                      <w:rPr>
                        <w:color w:val="010202"/>
                        <w:spacing w:val="-2"/>
                      </w:rPr>
                      <w:t xml:space="preserve"> </w:t>
                    </w:r>
                    <w:r w:rsidRPr="00F47282">
                      <w:rPr>
                        <w:color w:val="010202"/>
                      </w:rPr>
                      <w:t>1</w:t>
                    </w:r>
                    <w:r w:rsidR="00556B30">
                      <w:rPr>
                        <w:color w:val="010202"/>
                      </w:rPr>
                      <w:t>104</w:t>
                    </w:r>
                  </w:p>
                  <w:p w14:paraId="6AD4E72D" w14:textId="77777777" w:rsidR="008F2F7A" w:rsidRDefault="008F2F7A" w:rsidP="00B637A0">
                    <w:pPr>
                      <w:pStyle w:val="BodyText"/>
                      <w:jc w:val="center"/>
                      <w:rPr>
                        <w:sz w:val="17"/>
                      </w:rPr>
                    </w:pPr>
                  </w:p>
                  <w:p w14:paraId="455D52B1" w14:textId="57620257" w:rsidR="004D2651" w:rsidRPr="00F47282" w:rsidRDefault="00556B30" w:rsidP="00F47282">
                    <w:pPr>
                      <w:jc w:val="center"/>
                      <w:rPr>
                        <w:sz w:val="24"/>
                      </w:rPr>
                    </w:pPr>
                    <w:r>
                      <w:rPr>
                        <w:rFonts w:ascii="Arial"/>
                        <w:b/>
                        <w:color w:val="221E1F"/>
                      </w:rPr>
                      <w:t>COLLEGE OF COMPUTER, INFORMATION AND COMMUNICATIONS TECHNOLOGY</w:t>
                    </w:r>
                  </w:p>
                </w:txbxContent>
              </v:textbox>
            </v:shape>
          </w:pict>
        </mc:Fallback>
      </mc:AlternateContent>
    </w:r>
  </w:p>
  <w:p w14:paraId="3141EE96" w14:textId="205E9A00" w:rsidR="004D2651" w:rsidRDefault="004D2651" w:rsidP="00FA3511">
    <w:pPr>
      <w:ind w:left="3261" w:right="2736"/>
      <w:jc w:val="center"/>
      <w:rPr>
        <w:rFonts w:ascii="Arial"/>
        <w:b/>
        <w:color w:val="221E1F"/>
        <w:sz w:val="20"/>
      </w:rPr>
    </w:pPr>
  </w:p>
  <w:p w14:paraId="202EB892" w14:textId="31E65249" w:rsidR="004D2651" w:rsidRDefault="004D2651" w:rsidP="00FA3511">
    <w:pPr>
      <w:ind w:left="3261" w:right="2736"/>
      <w:jc w:val="center"/>
      <w:rPr>
        <w:rFonts w:ascii="Arial"/>
        <w:b/>
        <w:color w:val="221E1F"/>
        <w:sz w:val="20"/>
      </w:rPr>
    </w:pPr>
  </w:p>
  <w:p w14:paraId="26E92AB1" w14:textId="0C6FC944" w:rsidR="004D2651" w:rsidRDefault="004D2651" w:rsidP="00FA3511">
    <w:pPr>
      <w:ind w:left="3261" w:right="2736"/>
      <w:jc w:val="center"/>
      <w:rPr>
        <w:rFonts w:ascii="Arial"/>
        <w:b/>
        <w:color w:val="221E1F"/>
        <w:sz w:val="20"/>
      </w:rPr>
    </w:pPr>
  </w:p>
  <w:p w14:paraId="53D17D7F" w14:textId="77FD6BFB" w:rsidR="004D2651" w:rsidRDefault="004D2651" w:rsidP="00FA3511">
    <w:pPr>
      <w:ind w:left="3261" w:right="2736"/>
      <w:jc w:val="center"/>
      <w:rPr>
        <w:rFonts w:ascii="Arial"/>
        <w:b/>
        <w:color w:val="221E1F"/>
        <w:sz w:val="20"/>
      </w:rPr>
    </w:pPr>
  </w:p>
  <w:p w14:paraId="36A1BB75" w14:textId="0E208F1A" w:rsidR="004D2651" w:rsidRDefault="004D2651" w:rsidP="00FA3511">
    <w:pPr>
      <w:ind w:left="3261" w:right="2736"/>
      <w:jc w:val="center"/>
      <w:rPr>
        <w:rFonts w:ascii="Arial"/>
        <w:b/>
        <w:color w:val="221E1F"/>
        <w:sz w:val="20"/>
      </w:rPr>
    </w:pPr>
  </w:p>
  <w:p w14:paraId="14645DCD" w14:textId="696F3DCA" w:rsidR="008A5F8C" w:rsidRDefault="008A5F8C" w:rsidP="00FA3511">
    <w:pPr>
      <w:ind w:left="3261" w:right="2736"/>
      <w:jc w:val="center"/>
      <w:rPr>
        <w:rFonts w:ascii="Arial"/>
        <w:b/>
        <w:color w:val="221E1F"/>
        <w:sz w:val="20"/>
      </w:rPr>
    </w:pPr>
  </w:p>
  <w:p w14:paraId="6BA250B0" w14:textId="77777777" w:rsidR="008A5F8C" w:rsidRDefault="008A5F8C" w:rsidP="00FA3511">
    <w:pPr>
      <w:ind w:left="3261" w:right="2736"/>
      <w:jc w:val="center"/>
      <w:rPr>
        <w:rFonts w:ascii="Arial"/>
        <w:b/>
        <w:sz w:val="20"/>
      </w:rPr>
    </w:pPr>
  </w:p>
  <w:p w14:paraId="01DAA0CC" w14:textId="3A653C16" w:rsidR="003A35B4" w:rsidRPr="00FA3511" w:rsidRDefault="003A35B4" w:rsidP="00FA3511">
    <w:pPr>
      <w:pStyle w:val="BodyText"/>
      <w:spacing w:before="2"/>
      <w:rPr>
        <w:rFonts w:ascii="Arial"/>
        <w:b/>
        <w:sz w:val="13"/>
      </w:rPr>
    </w:pPr>
    <w:r>
      <w:rPr>
        <w:noProof/>
        <w:lang w:val="en-PH" w:eastAsia="en-PH"/>
      </w:rPr>
      <mc:AlternateContent>
        <mc:Choice Requires="wps">
          <w:drawing>
            <wp:anchor distT="0" distB="0" distL="0" distR="0" simplePos="0" relativeHeight="251653632" behindDoc="1" locked="0" layoutInCell="1" allowOverlap="1" wp14:anchorId="07E63A25" wp14:editId="36A59074">
              <wp:simplePos x="0" y="0"/>
              <wp:positionH relativeFrom="margin">
                <wp:align>center</wp:align>
              </wp:positionH>
              <wp:positionV relativeFrom="paragraph">
                <wp:posOffset>294005</wp:posOffset>
              </wp:positionV>
              <wp:extent cx="6353175" cy="1270"/>
              <wp:effectExtent l="0" t="0" r="0" b="0"/>
              <wp:wrapTopAndBottom/>
              <wp:docPr id="10" name="Freeform: 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353175" cy="1270"/>
                      </a:xfrm>
                      <a:custGeom>
                        <a:avLst/>
                        <a:gdLst>
                          <a:gd name="T0" fmla="+- 0 1099 1099"/>
                          <a:gd name="T1" fmla="*/ T0 w 10005"/>
                          <a:gd name="T2" fmla="+- 0 11103 1099"/>
                          <a:gd name="T3" fmla="*/ T2 w 10005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005">
                            <a:moveTo>
                              <a:pt x="0" y="0"/>
                            </a:moveTo>
                            <a:lnTo>
                              <a:pt x="10004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010202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A33865C" id="Freeform: Shape 10" o:spid="_x0000_s1026" style="position:absolute;margin-left:0;margin-top:23.15pt;width:500.25pt;height:.1pt;z-index:-25166284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0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" path="m,l10004,e" filled="f" strokecolor="#010202" strokeweight="1pt">
              <v:path arrowok="t" o:connecttype="custom" o:connectlocs="0,0;6352540,0" o:connectangles="0,0"/>
              <w10:wrap type="topAndBottom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9917DC"/>
    <w:multiLevelType w:val="hybridMultilevel"/>
    <w:tmpl w:val="4F1C3F72"/>
    <w:lvl w:ilvl="0" w:tplc="9410D27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520B43A4"/>
    <w:multiLevelType w:val="hybridMultilevel"/>
    <w:tmpl w:val="4622DE7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097766"/>
    <w:multiLevelType w:val="hybridMultilevel"/>
    <w:tmpl w:val="49080C7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9A451A"/>
    <w:multiLevelType w:val="hybridMultilevel"/>
    <w:tmpl w:val="1A604D7C"/>
    <w:lvl w:ilvl="0" w:tplc="EA9E6DC8">
      <w:start w:val="1"/>
      <w:numFmt w:val="decimal"/>
      <w:lvlText w:val="%1."/>
      <w:lvlJc w:val="left"/>
      <w:pPr>
        <w:ind w:left="810" w:hanging="360"/>
      </w:pPr>
      <w:rPr>
        <w:rFonts w:asciiTheme="minorHAnsi" w:hAnsiTheme="minorHAnsi" w:hint="default"/>
      </w:rPr>
    </w:lvl>
    <w:lvl w:ilvl="1" w:tplc="34090019">
      <w:start w:val="1"/>
      <w:numFmt w:val="lowerLetter"/>
      <w:lvlText w:val="%2."/>
      <w:lvlJc w:val="left"/>
      <w:pPr>
        <w:ind w:left="1530" w:hanging="360"/>
      </w:pPr>
    </w:lvl>
    <w:lvl w:ilvl="2" w:tplc="3409001B" w:tentative="1">
      <w:start w:val="1"/>
      <w:numFmt w:val="lowerRoman"/>
      <w:lvlText w:val="%3."/>
      <w:lvlJc w:val="right"/>
      <w:pPr>
        <w:ind w:left="2250" w:hanging="180"/>
      </w:pPr>
    </w:lvl>
    <w:lvl w:ilvl="3" w:tplc="3409000F" w:tentative="1">
      <w:start w:val="1"/>
      <w:numFmt w:val="decimal"/>
      <w:lvlText w:val="%4."/>
      <w:lvlJc w:val="left"/>
      <w:pPr>
        <w:ind w:left="2970" w:hanging="360"/>
      </w:pPr>
    </w:lvl>
    <w:lvl w:ilvl="4" w:tplc="34090019" w:tentative="1">
      <w:start w:val="1"/>
      <w:numFmt w:val="lowerLetter"/>
      <w:lvlText w:val="%5."/>
      <w:lvlJc w:val="left"/>
      <w:pPr>
        <w:ind w:left="3690" w:hanging="360"/>
      </w:pPr>
    </w:lvl>
    <w:lvl w:ilvl="5" w:tplc="3409001B" w:tentative="1">
      <w:start w:val="1"/>
      <w:numFmt w:val="lowerRoman"/>
      <w:lvlText w:val="%6."/>
      <w:lvlJc w:val="right"/>
      <w:pPr>
        <w:ind w:left="4410" w:hanging="180"/>
      </w:pPr>
    </w:lvl>
    <w:lvl w:ilvl="6" w:tplc="3409000F" w:tentative="1">
      <w:start w:val="1"/>
      <w:numFmt w:val="decimal"/>
      <w:lvlText w:val="%7."/>
      <w:lvlJc w:val="left"/>
      <w:pPr>
        <w:ind w:left="5130" w:hanging="360"/>
      </w:pPr>
    </w:lvl>
    <w:lvl w:ilvl="7" w:tplc="34090019" w:tentative="1">
      <w:start w:val="1"/>
      <w:numFmt w:val="lowerLetter"/>
      <w:lvlText w:val="%8."/>
      <w:lvlJc w:val="left"/>
      <w:pPr>
        <w:ind w:left="5850" w:hanging="360"/>
      </w:pPr>
    </w:lvl>
    <w:lvl w:ilvl="8" w:tplc="3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2071537865">
    <w:abstractNumId w:val="1"/>
  </w:num>
  <w:num w:numId="2" w16cid:durableId="1677003718">
    <w:abstractNumId w:val="3"/>
  </w:num>
  <w:num w:numId="3" w16cid:durableId="1621103229">
    <w:abstractNumId w:val="0"/>
  </w:num>
  <w:num w:numId="4" w16cid:durableId="6051909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OxNDG0MDG1NDCzsDBQ0lEKTi0uzszPAykwrAUAtK0RsSwAAAA="/>
  </w:docVars>
  <w:rsids>
    <w:rsidRoot w:val="008C7832"/>
    <w:rsid w:val="000E5168"/>
    <w:rsid w:val="00115680"/>
    <w:rsid w:val="001316F6"/>
    <w:rsid w:val="00232676"/>
    <w:rsid w:val="00237951"/>
    <w:rsid w:val="00266105"/>
    <w:rsid w:val="00322721"/>
    <w:rsid w:val="003602A9"/>
    <w:rsid w:val="003A35B4"/>
    <w:rsid w:val="003A37D2"/>
    <w:rsid w:val="003D4767"/>
    <w:rsid w:val="00443C2F"/>
    <w:rsid w:val="00467D6A"/>
    <w:rsid w:val="004D2651"/>
    <w:rsid w:val="00556B30"/>
    <w:rsid w:val="0055746F"/>
    <w:rsid w:val="00602357"/>
    <w:rsid w:val="00615647"/>
    <w:rsid w:val="00633185"/>
    <w:rsid w:val="006A2BAD"/>
    <w:rsid w:val="0077389E"/>
    <w:rsid w:val="007808B3"/>
    <w:rsid w:val="0079104D"/>
    <w:rsid w:val="007C3A20"/>
    <w:rsid w:val="00840653"/>
    <w:rsid w:val="008A5F8C"/>
    <w:rsid w:val="008C7832"/>
    <w:rsid w:val="008D4CCD"/>
    <w:rsid w:val="008F2F7A"/>
    <w:rsid w:val="00936A53"/>
    <w:rsid w:val="00984B5F"/>
    <w:rsid w:val="00AB24C6"/>
    <w:rsid w:val="00B637A0"/>
    <w:rsid w:val="00BE08D9"/>
    <w:rsid w:val="00CB45D3"/>
    <w:rsid w:val="00CF3DD0"/>
    <w:rsid w:val="00E2770B"/>
    <w:rsid w:val="00F47282"/>
    <w:rsid w:val="00FA3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33AED4AF"/>
  <w15:docId w15:val="{7DD5395C-EB9A-46D0-8F6F-A4E7F8EBB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2" w:line="270" w:lineRule="exact"/>
      <w:ind w:left="3188" w:right="2736"/>
      <w:jc w:val="center"/>
    </w:pPr>
    <w:rPr>
      <w:rFonts w:ascii="Arial" w:eastAsia="Arial" w:hAnsi="Arial" w:cs="Arial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5B4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3A35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5B4"/>
    <w:rPr>
      <w:rFonts w:ascii="Arial MT" w:eastAsia="Arial MT" w:hAnsi="Arial MT" w:cs="Arial MT"/>
    </w:rPr>
  </w:style>
  <w:style w:type="character" w:styleId="Hyperlink">
    <w:name w:val="Hyperlink"/>
    <w:basedOn w:val="DefaultParagraphFont"/>
    <w:uiPriority w:val="99"/>
    <w:unhideWhenUsed/>
    <w:rsid w:val="00CB45D3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FA3511"/>
    <w:rPr>
      <w:rFonts w:ascii="Arial MT" w:eastAsia="Arial MT" w:hAnsi="Arial MT" w:cs="Arial MT"/>
    </w:rPr>
  </w:style>
  <w:style w:type="table" w:styleId="TableGrid">
    <w:name w:val="Table Grid"/>
    <w:basedOn w:val="TableNormal"/>
    <w:uiPriority w:val="59"/>
    <w:rsid w:val="00FA3511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26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651"/>
    <w:rPr>
      <w:rFonts w:ascii="Segoe UI" w:eastAsia="Arial MT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1564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ctu.edu.ph/" TargetMode="External"/><Relationship Id="rId2" Type="http://schemas.openxmlformats.org/officeDocument/2006/relationships/hyperlink" Target="http://www.ctu.edu.ph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5CE21B-C32E-4C8A-B0DC-0C1E3635B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tterhead 2022 mayletter</vt:lpstr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head 2022 mayletter</dc:title>
  <dc:creator>Gelay</dc:creator>
  <cp:lastModifiedBy>John Rey Furtos</cp:lastModifiedBy>
  <cp:revision>6</cp:revision>
  <cp:lastPrinted>2022-05-23T09:24:00Z</cp:lastPrinted>
  <dcterms:created xsi:type="dcterms:W3CDTF">2024-03-12T05:30:00Z</dcterms:created>
  <dcterms:modified xsi:type="dcterms:W3CDTF">2024-04-02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0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2-05-20T00:00:00Z</vt:filetime>
  </property>
</Properties>
</file>